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pecial</w:t>
      </w:r>
      <w:r>
        <w:t xml:space="preserve"> </w:t>
      </w:r>
      <w:r>
        <w:t xml:space="preserve">Education</w:t>
      </w:r>
      <w:r>
        <w:t xml:space="preserve"> </w:t>
      </w:r>
      <w:r>
        <w:t xml:space="preserve">Teacher</w:t>
      </w:r>
      <w:r>
        <w:t xml:space="preserve"> </w:t>
      </w:r>
      <w:r>
        <w:t xml:space="preserve">Nigeria</w:t>
      </w:r>
      <w:r>
        <w:t xml:space="preserve"> </w:t>
      </w:r>
      <w:r>
        <w:t xml:space="preserve">Abuja</w:t>
      </w:r>
    </w:p>
    <w:bookmarkStart w:id="20" w:name="cover-letter"/>
    <w:p>
      <w:pPr>
        <w:pStyle w:val="Heading1"/>
      </w:pPr>
      <w:r>
        <w:t xml:space="preserve">Cover Letter</w:t>
      </w:r>
    </w:p>
    <w:p>
      <w:pPr>
        <w:pStyle w:val="FirstParagraph"/>
      </w:pPr>
      <w:r>
        <w:rPr>
          <w:bCs/>
          <w:b/>
        </w:rPr>
        <w:t xml:space="preserve">John Adebayo</w:t>
      </w:r>
      <w:r>
        <w:br/>
      </w:r>
      <w:r>
        <w:t xml:space="preserve">Abuja, Nigeria</w:t>
      </w:r>
      <w:r>
        <w:br/>
      </w:r>
      <w:r>
        <w:t xml:space="preserve">Email: john.adebayo@example.com | Phone: +234-801-234-5678</w:t>
      </w:r>
    </w:p>
    <w:bookmarkEnd w:id="20"/>
    <w:p>
      <w:pPr>
        <w:pStyle w:val="BodyText"/>
      </w:pPr>
      <w:r>
        <w:t xml:space="preserve">[Date]</w:t>
      </w:r>
    </w:p>
    <w:p>
      <w:pPr>
        <w:pStyle w:val="BodyText"/>
      </w:pPr>
      <w:r>
        <w:rPr>
          <w:bCs/>
          <w:b/>
        </w:rPr>
        <w:t xml:space="preserve">Human Resources Department</w:t>
      </w:r>
      <w:r>
        <w:br/>
      </w:r>
      <w:r>
        <w:rPr>
          <w:bCs/>
          <w:b/>
        </w:rPr>
        <w:t xml:space="preserve">Abuja Special Needs Education Academy</w:t>
      </w:r>
      <w:r>
        <w:br/>
      </w:r>
      <w:r>
        <w:rPr>
          <w:bCs/>
          <w:b/>
        </w:rPr>
        <w:t xml:space="preserve">Plot 12, Nnamdi Azikiwe Street, Wuse II, Abuja, Nigeria</w:t>
      </w:r>
    </w:p>
    <w:p>
      <w:pPr>
        <w:pStyle w:val="BodyText"/>
      </w:pPr>
      <w:r>
        <w:t xml:space="preserve">Dear Hiring Committee,</w:t>
      </w:r>
    </w:p>
    <w:p>
      <w:pPr>
        <w:pStyle w:val="BodyText"/>
      </w:pPr>
      <w:r>
        <w:t xml:space="preserve">I am writing to express my enthusiasm for the Special Education Teacher position at the Abuja Special Needs Education Academy. As a dedicated educator with over seven years of experience in special education, I am eager to contribute my expertise, passion for inclusive learning, and commitment to empowering students with diverse needs in Nigeria’s capital city. This opportunity aligns perfectly with my professional goals and my deep understanding of the unique challenges and opportunities within the Nigerian educational landscape, particularly in Abuja.</w:t>
      </w:r>
    </w:p>
    <w:p>
      <w:pPr>
        <w:pStyle w:val="BodyText"/>
      </w:pPr>
      <w:r>
        <w:t xml:space="preserve">My journey as a Special Education Teacher began in Lagos, where I worked at a private institution focused on early intervention for children with autism spectrum disorder (ASD) and learning disabilities. Over the years, I have expanded my skills to include behavioral support strategies, individualized education plans (IEPs), and collaborative teaching methods that foster student independence. In Abuja, where the demand for specialized educational services is growing due to increased awareness of neurodiversity, I believe my background equips me to make a meaningful impact. The Abuja Special Needs Education Academy’s mission to provide equitable access to quality education resonates strongly with my own values.</w:t>
      </w:r>
    </w:p>
    <w:p>
      <w:pPr>
        <w:pStyle w:val="BodyText"/>
      </w:pPr>
      <w:r>
        <w:t xml:space="preserve">One of the key aspects of my teaching philosophy is the belief that every student deserves a tailored learning experience. In Nigeria, where resources for special education are often limited, I have consistently sought innovative solutions to bridge gaps in accessibility. For instance, while working in Abuja’s private sector, I developed a community-based mentorship program that connected families of children with special needs to local organizations offering therapy and advocacy support. This initiative not only strengthened parental involvement but also highlighted the importance of collaboration between schools, healthcare providers, and communities—a partnership I am eager to continue at your institution.</w:t>
      </w:r>
    </w:p>
    <w:p>
      <w:pPr>
        <w:pStyle w:val="BodyText"/>
      </w:pPr>
      <w:r>
        <w:t xml:space="preserve">The role of a Special Education Teacher in Nigeria Abuja requires more than academic instruction; it demands cultural sensitivity, adaptability, and resilience. Having lived and worked in Abuja for five years, I have gained firsthand insight into the socio-economic dynamics that influence education in this region. I understand the importance of addressing barriers such as stigma surrounding special needs, limited infrastructure, and varying levels of parental engagement. My ability to navigate these challenges is rooted in my training at the University of Abuja, where I earned a Master’s degree in Special Education with a focus on inclusive practices tailored to African contexts.</w:t>
      </w:r>
    </w:p>
    <w:p>
      <w:pPr>
        <w:pStyle w:val="BodyText"/>
      </w:pPr>
      <w:r>
        <w:t xml:space="preserve">My professional achievements include leading a team of educators to implement a curriculum that integrates technology and hands-on learning for students with intellectual disabilities. This approach not only improved student engagement but also enhanced their ability to transition into mainstream classrooms. In Nigeria Abuja, where the education system is evolving to embrace inclusivity, I am confident in my capacity to contribute to similar advancements. I am particularly drawn to the Abuja Special Needs Education Academy’s emphasis on vocational training and life skills development, as these are critical for preparing students for independent adulthood.</w:t>
      </w:r>
    </w:p>
    <w:p>
      <w:pPr>
        <w:pStyle w:val="BodyText"/>
      </w:pPr>
      <w:r>
        <w:t xml:space="preserve">What sets me apart as a Special Education Teacher is my unwavering dedication to student-centered growth. I have consistently prioritized building trust with students, families, and colleagues through open communication and empathy. In Abuja’s diverse educational environment, where cultural and linguistic differences can impact learning outcomes, I have developed strategies to ensure that every student feels valued and supported. For example, I created a multilingual resource guide for parents to help them navigate the special education process in Nigeria, which was later adopted by several local schools.</w:t>
      </w:r>
    </w:p>
    <w:p>
      <w:pPr>
        <w:pStyle w:val="BodyText"/>
      </w:pPr>
      <w:r>
        <w:t xml:space="preserve">I am particularly inspired by the Abuja Special Needs Education Academy’s commitment to fostering a safe and inclusive learning environment. My experience working with students who have emotional and behavioral disorders has taught me the importance of patience, creativity, and consistency in teaching. I have also collaborated with speech therapists, occupational therapists, and psychologists to design holistic support systems for my students. These experiences have prepared me to contribute effectively to your team’s mission of nurturing the potential of every learner.</w:t>
      </w:r>
    </w:p>
    <w:p>
      <w:pPr>
        <w:pStyle w:val="BodyText"/>
      </w:pPr>
      <w:r>
        <w:t xml:space="preserve">As a resident of Abuja, I am deeply invested in the growth and development of this community. The city’s dynamic population and expanding educational infrastructure present unique opportunities to innovate in special education. I am enthusiastic about the possibility of working alongside your team to develop programs that reflect the cultural richness of Nigeria while addressing the specific needs of students with disabilities. My goal is to not only meet but exceed expectations by bringing a fresh perspective, proven strategies, and a genuine passion for teaching.</w:t>
      </w:r>
    </w:p>
    <w:p>
      <w:pPr>
        <w:pStyle w:val="BodyText"/>
      </w:pPr>
      <w:r>
        <w:t xml:space="preserve">Thank you for considering my application. I would welcome the opportunity to discuss how my skills and experiences align with the needs of your institution. Please feel free to contact me at +234-801-234-5678 or via email at john.adebayo@example.com. I look forward to the possibility of contributing to the continued success of the Abuja Special Needs Education Academy.</w:t>
      </w:r>
    </w:p>
    <w:p>
      <w:pPr>
        <w:pStyle w:val="BodyText"/>
      </w:pPr>
      <w:r>
        <w:t xml:space="preserve">Sincerely,</w:t>
      </w:r>
      <w:r>
        <w:br/>
      </w:r>
      <w:r>
        <w:rPr>
          <w:bCs/>
          <w:b/>
        </w:rPr>
        <w:t xml:space="preserve">John Adebayo</w:t>
      </w:r>
      <w:r>
        <w:br/>
      </w:r>
      <w:r>
        <w:t xml:space="preserve">Special Education Teach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pecial Education Teacher Nigeria Abuja</dc:title>
  <dc:creator/>
  <dc:language>en</dc:language>
  <cp:keywords/>
  <dcterms:created xsi:type="dcterms:W3CDTF">2026-07-24T14:02:12Z</dcterms:created>
  <dcterms:modified xsi:type="dcterms:W3CDTF">2026-07-24T14:02:12Z</dcterms:modified>
</cp:coreProperties>
</file>

<file path=docProps/custom.xml><?xml version="1.0" encoding="utf-8"?>
<Properties xmlns="http://schemas.openxmlformats.org/officeDocument/2006/custom-properties" xmlns:vt="http://schemas.openxmlformats.org/officeDocument/2006/docPropsVTypes"/>
</file>